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2181" w14:textId="43A125B5" w:rsidR="00056AB3" w:rsidRDefault="00056AB3" w:rsidP="00056AB3">
      <w:pPr>
        <w:pStyle w:val="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A10F8"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1830602E" w14:textId="77777777" w:rsidR="009001F5" w:rsidRPr="009001F5" w:rsidRDefault="009001F5" w:rsidP="009001F5"/>
    <w:p w14:paraId="02A06180" w14:textId="5E18D6D5" w:rsidR="0006111D" w:rsidRPr="0006111D" w:rsidRDefault="0006111D" w:rsidP="0006111D">
      <w:pPr>
        <w:pStyle w:val="2"/>
        <w:numPr>
          <w:ilvl w:val="0"/>
          <w:numId w:val="0"/>
        </w:numPr>
        <w:ind w:left="360" w:hanging="360"/>
        <w:rPr>
          <w:rStyle w:val="af0"/>
          <w:i w:val="0"/>
          <w:iCs w:val="0"/>
          <w:noProof/>
        </w:rPr>
      </w:pPr>
      <w:r>
        <w:rPr>
          <w:noProof/>
        </w:rPr>
        <w:t>Rules</w:t>
      </w:r>
    </w:p>
    <w:p w14:paraId="1E8F9C10" w14:textId="5A6030AD" w:rsidR="00056AB3" w:rsidRDefault="00086C4D" w:rsidP="00056AB3">
      <w:r>
        <w:rPr>
          <w:rStyle w:val="af0"/>
          <w:rFonts w:cstheme="minorHAnsi"/>
          <w:shd w:val="clear" w:color="auto" w:fill="FFFFFF"/>
        </w:rPr>
        <w:t xml:space="preserve">Before start solving this problem get familiar with a </w:t>
      </w:r>
      <w:r w:rsidR="009D23CB" w:rsidRPr="009D23CB">
        <w:rPr>
          <w:rStyle w:val="af0"/>
          <w:rFonts w:cstheme="minorHAnsi"/>
          <w:shd w:val="clear" w:color="auto" w:fill="FFFFFF"/>
        </w:rPr>
        <w:t>chessboard</w:t>
      </w:r>
      <w:r>
        <w:rPr>
          <w:rStyle w:val="af0"/>
          <w:rFonts w:cstheme="minorHAnsi"/>
          <w:shd w:val="clear" w:color="auto" w:fill="FFFFFF"/>
        </w:rPr>
        <w:t>: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2EF1192C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58CDC8A5" w:rsidR="00086C4D" w:rsidRDefault="00086C4D" w:rsidP="00056AB3"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640A90">
        <w:t xml:space="preserve"> A to H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640A90">
        <w:t xml:space="preserve">, each square 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5A9AFB0A" w:rsidR="00640A90" w:rsidRDefault="0006111D" w:rsidP="00056AB3">
      <w:r>
        <w:t>We will play the game with two p</w:t>
      </w:r>
      <w:r w:rsidR="00620AEF">
        <w:t>awns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38F5AAF" w:rsidR="00620AEF" w:rsidRDefault="00620AEF" w:rsidP="00620AEF">
      <w:pPr>
        <w:pStyle w:val="ac"/>
        <w:numPr>
          <w:ilvl w:val="0"/>
          <w:numId w:val="20"/>
        </w:numPr>
      </w:pPr>
      <w:r>
        <w:t>Only move forward:</w:t>
      </w:r>
    </w:p>
    <w:p w14:paraId="343394BE" w14:textId="5D96EF4C" w:rsidR="00620AEF" w:rsidRDefault="00620AEF" w:rsidP="00620AEF">
      <w:pPr>
        <w:pStyle w:val="ac"/>
        <w:numPr>
          <w:ilvl w:val="2"/>
          <w:numId w:val="20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02671D0A" w:rsidR="00620AEF" w:rsidRDefault="00620AEF" w:rsidP="00620AEF">
      <w:pPr>
        <w:pStyle w:val="ac"/>
        <w:numPr>
          <w:ilvl w:val="2"/>
          <w:numId w:val="20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620AEF">
      <w:pPr>
        <w:pStyle w:val="ac"/>
        <w:numPr>
          <w:ilvl w:val="0"/>
          <w:numId w:val="20"/>
        </w:numPr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7DA66985" w:rsidR="00620AEF" w:rsidRDefault="000B23F9" w:rsidP="00620AEF">
      <w:pPr>
        <w:pStyle w:val="ac"/>
        <w:numPr>
          <w:ilvl w:val="0"/>
          <w:numId w:val="20"/>
        </w:numPr>
      </w:pPr>
      <w:r>
        <w:t>C</w:t>
      </w:r>
      <w:r w:rsidR="00620AEF">
        <w:t>an capture another pawn</w:t>
      </w:r>
      <w:r>
        <w:t xml:space="preserve"> only diagonally</w:t>
      </w:r>
      <w:r w:rsidR="00620AEF">
        <w:t>:</w:t>
      </w:r>
    </w:p>
    <w:p w14:paraId="6FB3061A" w14:textId="644C7BAC" w:rsidR="000B23F9" w:rsidRDefault="000B23F9" w:rsidP="000B23F9">
      <w:pPr>
        <w:jc w:val="center"/>
      </w:pPr>
      <w:r>
        <w:rPr>
          <w:noProof/>
        </w:rPr>
        <w:drawing>
          <wp:inline distT="0" distB="0" distL="0" distR="0" wp14:anchorId="1A8F7A65" wp14:editId="6604B407">
            <wp:extent cx="2567940" cy="251356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92" cy="25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12F3" w14:textId="2F557D87" w:rsidR="00620AEF" w:rsidRDefault="000B23F9" w:rsidP="002C4C77"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>
        <w:t xml:space="preserve">, for </w:t>
      </w:r>
      <w:r w:rsidRPr="002C4C77">
        <w:rPr>
          <w:b/>
          <w:bCs/>
        </w:rPr>
        <w:t>white 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 black</w:t>
      </w:r>
      <w:r w:rsidR="00BF6F56">
        <w:rPr>
          <w:b/>
          <w:bCs/>
        </w:rPr>
        <w:t>,</w:t>
      </w:r>
      <w:r w:rsidRPr="002C4C77">
        <w:rPr>
          <w:b/>
          <w:bCs/>
        </w:rPr>
        <w:t xml:space="preserve"> 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,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queen.</w:t>
      </w:r>
    </w:p>
    <w:p w14:paraId="6991882F" w14:textId="40BCC11D" w:rsidR="0006111D" w:rsidRDefault="0006111D" w:rsidP="0006111D">
      <w:pPr>
        <w:ind w:left="360"/>
      </w:pPr>
    </w:p>
    <w:p w14:paraId="376913D5" w14:textId="7772A948" w:rsidR="00056AB3" w:rsidRPr="005A385F" w:rsidRDefault="0006111D" w:rsidP="0006111D">
      <w:pPr>
        <w:pStyle w:val="2"/>
        <w:numPr>
          <w:ilvl w:val="0"/>
          <w:numId w:val="0"/>
        </w:numPr>
        <w:ind w:left="360" w:hanging="360"/>
        <w:rPr>
          <w:noProof/>
        </w:rPr>
      </w:pPr>
      <w:bookmarkStart w:id="0" w:name="_Hlk82593697"/>
      <w:r>
        <w:rPr>
          <w:noProof/>
        </w:rPr>
        <w:lastRenderedPageBreak/>
        <w:t>Problem Description</w:t>
      </w:r>
    </w:p>
    <w:bookmarkEnd w:id="0"/>
    <w:p w14:paraId="7C0B3AAA" w14:textId="6E8E1893" w:rsidR="00056AB3" w:rsidRPr="001A7E98" w:rsidRDefault="0006111D" w:rsidP="0006111D">
      <w:pPr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move </w:t>
      </w:r>
      <w:r w:rsidR="0008773C">
        <w:rPr>
          <w:noProof/>
        </w:rPr>
        <w:t>is always made</w:t>
      </w:r>
      <w:r>
        <w:rPr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  <w:r w:rsidR="001A7E98">
        <w:rPr>
          <w:noProof/>
        </w:rPr>
        <w:t xml:space="preserve">When </w:t>
      </w:r>
      <w:r w:rsidR="001A7E98" w:rsidRPr="00BF6155">
        <w:rPr>
          <w:b/>
          <w:bCs/>
          <w:noProof/>
        </w:rPr>
        <w:t>a pawn marches forward</w:t>
      </w:r>
      <w:r w:rsidR="001A7E98">
        <w:rPr>
          <w:noProof/>
        </w:rPr>
        <w:t xml:space="preserve">, the </w:t>
      </w:r>
      <w:r w:rsidR="001A7E98" w:rsidRPr="00BF6155">
        <w:rPr>
          <w:b/>
          <w:bCs/>
          <w:noProof/>
        </w:rPr>
        <w:t>previous position</w:t>
      </w:r>
      <w:r w:rsidR="001A7E98">
        <w:rPr>
          <w:noProof/>
        </w:rPr>
        <w:t xml:space="preserve"> is marked by </w:t>
      </w:r>
      <w:r w:rsidR="001A7E98">
        <w:rPr>
          <w:rFonts w:ascii="Consolas" w:hAnsi="Consolas"/>
          <w:noProof/>
          <w:lang w:val="en-GB"/>
        </w:rPr>
        <w:t>"-"</w:t>
      </w:r>
      <w:r w:rsidR="00BF6155" w:rsidRPr="00BF6155">
        <w:rPr>
          <w:rFonts w:cstheme="minorHAnsi"/>
          <w:noProof/>
          <w:lang w:val="en-GB"/>
        </w:rPr>
        <w:t xml:space="preserve"> (dash)</w:t>
      </w:r>
      <w:r w:rsidR="001A7E98" w:rsidRPr="00BF6155">
        <w:rPr>
          <w:rFonts w:cstheme="minorHAnsi"/>
          <w:noProof/>
          <w:lang w:val="en-GB"/>
        </w:rPr>
        <w:t>.</w:t>
      </w:r>
    </w:p>
    <w:p w14:paraId="0BF9D5B2" w14:textId="568AC891" w:rsidR="00613ED1" w:rsidRPr="000E6577" w:rsidRDefault="00613ED1" w:rsidP="0006111D">
      <w:pPr>
        <w:rPr>
          <w:noProof/>
          <w:lang w:val="bg-BG"/>
        </w:rPr>
      </w:pPr>
      <w:r>
        <w:rPr>
          <w:noProof/>
        </w:rPr>
        <w:t>Some rules will be applied when moving paws:</w:t>
      </w:r>
    </w:p>
    <w:p w14:paraId="253D46A2" w14:textId="2454DAE8" w:rsidR="00613ED1" w:rsidRPr="00613ED1" w:rsidRDefault="00DF0CFE" w:rsidP="00EC3E86">
      <w:pPr>
        <w:pStyle w:val="ac"/>
        <w:numPr>
          <w:ilvl w:val="0"/>
          <w:numId w:val="21"/>
        </w:numPr>
        <w:rPr>
          <w:noProof/>
        </w:rPr>
      </w:pPr>
      <w:r>
        <w:rPr>
          <w:noProof/>
        </w:rPr>
        <w:t>If the two pawns interact</w:t>
      </w:r>
      <w:r w:rsidR="00613ED1">
        <w:rPr>
          <w:noProof/>
        </w:rPr>
        <w:t xml:space="preserve"> diagonally</w:t>
      </w: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must capture the opponent’s pawn</w:t>
      </w:r>
      <w:r w:rsidR="00613ED1">
        <w:rPr>
          <w:noProof/>
        </w:rPr>
        <w:t xml:space="preserve">. When a pawn capture another pawn the game </w:t>
      </w:r>
      <w:r w:rsidR="0008773C">
        <w:rPr>
          <w:noProof/>
        </w:rPr>
        <w:t>is over</w:t>
      </w:r>
      <w:r w:rsidR="00613ED1">
        <w:rPr>
          <w:noProof/>
        </w:rPr>
        <w:t xml:space="preserve"> and </w:t>
      </w:r>
      <w:bookmarkStart w:id="1" w:name="_Hlk82594718"/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 w:rsidRPr="00EC3E86">
        <w:rPr>
          <w:rFonts w:ascii="Consolas" w:hAnsi="Consolas" w:cs="Consolas"/>
          <w:b/>
          <w:bCs/>
          <w:color w:val="000000"/>
        </w:rPr>
        <w:t>Game over! {</w:t>
      </w:r>
      <w:r w:rsidR="000E6577">
        <w:rPr>
          <w:rFonts w:ascii="Consolas" w:hAnsi="Consolas" w:cs="Consolas"/>
          <w:b/>
          <w:bCs/>
          <w:color w:val="000000"/>
        </w:rPr>
        <w:t>w</w:t>
      </w:r>
      <w:r w:rsidR="00613ED1" w:rsidRPr="00EC3E86">
        <w:rPr>
          <w:rFonts w:ascii="Consolas" w:hAnsi="Consolas" w:cs="Consolas"/>
          <w:b/>
          <w:bCs/>
          <w:color w:val="000000"/>
        </w:rPr>
        <w:t>hite/</w:t>
      </w:r>
      <w:r w:rsidR="000E6577">
        <w:rPr>
          <w:rFonts w:ascii="Consolas" w:hAnsi="Consolas" w:cs="Consolas"/>
          <w:b/>
          <w:bCs/>
          <w:color w:val="000000"/>
        </w:rPr>
        <w:t>b</w:t>
      </w:r>
      <w:r w:rsidR="00613ED1" w:rsidRPr="00EC3E86">
        <w:rPr>
          <w:rFonts w:ascii="Consolas" w:hAnsi="Consolas" w:cs="Consolas"/>
          <w:b/>
          <w:bCs/>
          <w:color w:val="000000"/>
        </w:rPr>
        <w:t>lack} capture on {coordinate</w:t>
      </w:r>
      <w:r w:rsidR="009F1674" w:rsidRPr="00EC3E86">
        <w:rPr>
          <w:rFonts w:ascii="Consolas" w:hAnsi="Consolas" w:cs="Consolas"/>
          <w:b/>
          <w:bCs/>
          <w:color w:val="000000"/>
        </w:rPr>
        <w:t>s</w:t>
      </w:r>
      <w:r w:rsidR="00613ED1" w:rsidRPr="00EC3E86">
        <w:rPr>
          <w:rFonts w:ascii="Consolas" w:hAnsi="Consolas" w:cs="Consolas"/>
          <w:b/>
          <w:bCs/>
          <w:color w:val="000000"/>
        </w:rPr>
        <w:t>}.</w:t>
      </w:r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bookmarkEnd w:id="1"/>
      <w:r w:rsidR="00B36473" w:rsidRPr="00EC3E8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C4C77" w:rsidRPr="00EC3E86">
        <w:rPr>
          <w:rFonts w:cstheme="minorHAnsi"/>
          <w:color w:val="000000"/>
        </w:rPr>
        <w:t>i</w:t>
      </w:r>
      <w:r w:rsidR="00B36473" w:rsidRPr="00EC3E86">
        <w:rPr>
          <w:rFonts w:cstheme="minorHAnsi"/>
          <w:color w:val="000000"/>
        </w:rPr>
        <w:t>s printed to the console.</w:t>
      </w:r>
    </w:p>
    <w:p w14:paraId="34D8FA33" w14:textId="748C65DA" w:rsidR="00613ED1" w:rsidRPr="00B36473" w:rsidRDefault="00613ED1" w:rsidP="00613ED1">
      <w:pPr>
        <w:rPr>
          <w:b/>
          <w:bCs/>
          <w:noProof/>
        </w:rPr>
      </w:pPr>
      <w:r w:rsidRPr="00B36473">
        <w:rPr>
          <w:b/>
          <w:bCs/>
          <w:noProof/>
        </w:rPr>
        <w:t>Example:</w:t>
      </w:r>
    </w:p>
    <w:p w14:paraId="492C5F65" w14:textId="4BFBDF81" w:rsidR="00613ED1" w:rsidRPr="00613ED1" w:rsidRDefault="00613ED1" w:rsidP="00613ED1">
      <w:pPr>
        <w:rPr>
          <w:noProof/>
        </w:rPr>
      </w:pPr>
      <w:r>
        <w:rPr>
          <w:noProof/>
        </w:rPr>
        <w:t xml:space="preserve">White pawn is on the move and </w:t>
      </w:r>
      <w:r w:rsidR="00EC3E86" w:rsidRPr="00EC3E86">
        <w:rPr>
          <w:noProof/>
        </w:rPr>
        <w:t xml:space="preserve">captures </w:t>
      </w:r>
      <w:r>
        <w:rPr>
          <w:noProof/>
        </w:rPr>
        <w:t xml:space="preserve">black in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/>
          <w:b/>
          <w:bCs/>
          <w:noProof/>
        </w:rPr>
        <w:t>e5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Pr="00613ED1">
        <w:rPr>
          <w:rFonts w:cstheme="minorHAnsi"/>
          <w:color w:val="000000"/>
        </w:rPr>
        <w:t>We 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 w:cs="Consolas"/>
          <w:b/>
          <w:bCs/>
          <w:color w:val="000000"/>
        </w:rPr>
        <w:t xml:space="preserve">Game over! White capture on </w:t>
      </w:r>
      <w:r>
        <w:rPr>
          <w:rFonts w:ascii="Consolas" w:hAnsi="Consolas" w:cs="Consolas"/>
          <w:b/>
          <w:bCs/>
          <w:color w:val="000000"/>
        </w:rPr>
        <w:t>e5</w:t>
      </w:r>
      <w:r w:rsidRPr="00613ED1">
        <w:rPr>
          <w:rFonts w:ascii="Consolas" w:hAnsi="Consolas" w:cs="Consolas"/>
          <w:b/>
          <w:bCs/>
          <w:color w:val="000000"/>
        </w:rPr>
        <w:t>.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552E61" w14:textId="7819C04F" w:rsidR="00613ED1" w:rsidRDefault="00613ED1" w:rsidP="00B36473">
      <w:pPr>
        <w:pStyle w:val="ac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15D6200C" wp14:editId="3102EA03">
            <wp:extent cx="2662411" cy="2606040"/>
            <wp:effectExtent l="0" t="0" r="0" b="0"/>
            <wp:docPr id="11" name="Picture 11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329" cy="2623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68D34" w14:textId="0B262F50" w:rsidR="00B36473" w:rsidRPr="00824377" w:rsidRDefault="00B36473" w:rsidP="00824377">
      <w:pPr>
        <w:numPr>
          <w:ilvl w:val="0"/>
          <w:numId w:val="23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keep on moving </w:t>
      </w:r>
      <w:r w:rsidR="00824377" w:rsidRPr="00824377">
        <w:rPr>
          <w:noProof/>
        </w:rPr>
        <w:t xml:space="preserve">until </w:t>
      </w:r>
      <w:r>
        <w:rPr>
          <w:noProof/>
        </w:rPr>
        <w:t xml:space="preserve">one of them </w:t>
      </w:r>
      <w:r w:rsidR="00824377" w:rsidRPr="00824377">
        <w:rPr>
          <w:rFonts w:eastAsia="Times New Roman" w:cstheme="minorHAnsi"/>
          <w:color w:val="0E101A"/>
          <w:sz w:val="24"/>
          <w:szCs w:val="24"/>
          <w:lang w:val="bg-BG" w:eastAsia="bg-BG"/>
        </w:rPr>
        <w:t>reaches</w:t>
      </w:r>
      <w:r w:rsidR="00824377" w:rsidRPr="00824377">
        <w:rPr>
          <w:rFonts w:eastAsia="Times New Roman" w:cstheme="minorHAnsi"/>
          <w:color w:val="0E101A"/>
          <w:sz w:val="24"/>
          <w:szCs w:val="24"/>
          <w:lang w:eastAsia="bg-BG"/>
        </w:rPr>
        <w:t xml:space="preserve"> </w:t>
      </w:r>
      <w:r>
        <w:rPr>
          <w:noProof/>
        </w:rPr>
        <w:t>the last rank.</w:t>
      </w:r>
      <w:r w:rsidR="009F1674">
        <w:rPr>
          <w:noProof/>
        </w:rPr>
        <w:t xml:space="preserve"> When one of the pawns reaches the last rank we print: 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 w:rsidRPr="00824377">
        <w:rPr>
          <w:rFonts w:ascii="Consolas" w:hAnsi="Consolas" w:cs="Consolas"/>
          <w:b/>
          <w:bCs/>
          <w:color w:val="000000"/>
        </w:rPr>
        <w:t>Game over! {White/Black} pawn is promoted to a queen at {coordinates}.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2D1FE2" w14:textId="358D9F7C" w:rsidR="00B36473" w:rsidRPr="002C4C77" w:rsidRDefault="00B36473" w:rsidP="00B36473">
      <w:pPr>
        <w:rPr>
          <w:b/>
          <w:bCs/>
          <w:noProof/>
        </w:rPr>
      </w:pPr>
      <w:r w:rsidRPr="002C4C77">
        <w:rPr>
          <w:b/>
          <w:bCs/>
          <w:noProof/>
        </w:rPr>
        <w:t>Example:</w:t>
      </w:r>
    </w:p>
    <w:p w14:paraId="152C2D05" w14:textId="2976822E" w:rsidR="00B36473" w:rsidRDefault="00406ED2" w:rsidP="00B36473">
      <w:pPr>
        <w:rPr>
          <w:noProof/>
        </w:rPr>
      </w:pPr>
      <w:r>
        <w:rPr>
          <w:noProof/>
        </w:rPr>
        <w:t>It is black</w:t>
      </w:r>
      <w:r w:rsidR="000B4D2B">
        <w:rPr>
          <w:rFonts w:eastAsia="Calibri" w:cstheme="minorHAnsi"/>
          <w:b/>
        </w:rPr>
        <w:t>'</w:t>
      </w:r>
      <w:r>
        <w:rPr>
          <w:noProof/>
        </w:rPr>
        <w:t>s turn</w:t>
      </w:r>
      <w:r w:rsidR="00B36473">
        <w:rPr>
          <w:noProof/>
        </w:rPr>
        <w:t xml:space="preserve"> and</w:t>
      </w:r>
      <w:r>
        <w:rPr>
          <w:noProof/>
        </w:rPr>
        <w:t xml:space="preserve"> the pawn</w:t>
      </w:r>
      <w:r w:rsidR="00B36473">
        <w:rPr>
          <w:noProof/>
        </w:rPr>
        <w:t xml:space="preserve"> reaches the d1 </w:t>
      </w:r>
      <w:r w:rsidR="00824377" w:rsidRPr="00824377">
        <w:rPr>
          <w:noProof/>
        </w:rPr>
        <w:t>square</w:t>
      </w:r>
      <w:r w:rsidR="00B36473">
        <w:rPr>
          <w:noProof/>
        </w:rPr>
        <w:t>, we print</w:t>
      </w:r>
      <w:r w:rsidR="009F1674">
        <w:rPr>
          <w:noProof/>
        </w:rPr>
        <w:t xml:space="preserve"> 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>
        <w:rPr>
          <w:rFonts w:ascii="Consolas" w:hAnsi="Consolas" w:cs="Consolas"/>
          <w:b/>
          <w:bCs/>
          <w:color w:val="000000"/>
        </w:rPr>
        <w:t>Game over! Black pawn is promoted to a queen at d1.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486C496A" w14:textId="1F907781" w:rsidR="00B36473" w:rsidRPr="005A385F" w:rsidRDefault="00B36473" w:rsidP="00B3647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E5F98DE" wp14:editId="618A09FA">
            <wp:extent cx="2897403" cy="2880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79" cy="2924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90DFE" w14:textId="1351C672" w:rsidR="00056AB3" w:rsidRPr="005A385F" w:rsidRDefault="00056AB3" w:rsidP="009F167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11617B8C" w14:textId="4BBEE9DB" w:rsidR="0006111D" w:rsidRDefault="0006111D" w:rsidP="00BC5771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input will be always valid.</w:t>
      </w:r>
    </w:p>
    <w:p w14:paraId="761E4BD3" w14:textId="3BAF817E" w:rsidR="009F1674" w:rsidRDefault="009F1674" w:rsidP="00BC5771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03A79C0" w14:textId="24F416D6" w:rsidR="00056AB3" w:rsidRPr="000512DE" w:rsidRDefault="0006111D" w:rsidP="00BC5771">
      <w:pPr>
        <w:numPr>
          <w:ilvl w:val="0"/>
          <w:numId w:val="22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There will be no case where two pawns are placed on the same </w:t>
      </w:r>
      <w:r w:rsidR="000512DE" w:rsidRPr="00E1318D">
        <w:rPr>
          <w:rFonts w:eastAsia="Times New Roman" w:cstheme="minorHAnsi"/>
          <w:color w:val="0E101A"/>
          <w:sz w:val="24"/>
          <w:szCs w:val="24"/>
          <w:lang w:val="bg-BG" w:eastAsia="bg-BG"/>
        </w:rPr>
        <w:t>square</w:t>
      </w:r>
      <w:r w:rsidR="00056AB3" w:rsidRPr="005A385F">
        <w:rPr>
          <w:noProof/>
        </w:rPr>
        <w:t>.</w:t>
      </w:r>
    </w:p>
    <w:p w14:paraId="4A99F185" w14:textId="0C39B353" w:rsidR="00477A8C" w:rsidRDefault="00477A8C" w:rsidP="00BC5771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31B6F76B" w14:textId="5362E36B" w:rsidR="009001F5" w:rsidRDefault="004B31EF" w:rsidP="009001F5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13BB609B" w14:textId="77777777" w:rsidR="009001F5" w:rsidRPr="005A385F" w:rsidRDefault="009001F5" w:rsidP="009001F5">
      <w:pPr>
        <w:spacing w:after="0"/>
        <w:rPr>
          <w:noProof/>
        </w:rPr>
      </w:pPr>
    </w:p>
    <w:p w14:paraId="3FEA6863" w14:textId="77777777" w:rsidR="00056AB3" w:rsidRPr="005A385F" w:rsidRDefault="00056AB3" w:rsidP="009F167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af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056AB3" w:rsidRPr="005A385F" w14:paraId="21BC0B91" w14:textId="77777777" w:rsidTr="0076420D">
        <w:tc>
          <w:tcPr>
            <w:tcW w:w="1795" w:type="dxa"/>
            <w:shd w:val="clear" w:color="auto" w:fill="D9D9D9" w:themeFill="background1" w:themeFillShade="D9"/>
          </w:tcPr>
          <w:p w14:paraId="1EB38106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7697B99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54B7942B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056AB3" w:rsidRPr="005A385F" w14:paraId="5F84ED9A" w14:textId="77777777" w:rsidTr="0076420D">
        <w:tc>
          <w:tcPr>
            <w:tcW w:w="1795" w:type="dxa"/>
          </w:tcPr>
          <w:p w14:paraId="05AF6E5D" w14:textId="01117D6B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bookmarkStart w:id="2" w:name="_Hlk505101421"/>
            <w:r w:rsidRPr="005A385F">
              <w:rPr>
                <w:b w:val="0"/>
              </w:rPr>
              <w:t>----</w:t>
            </w:r>
            <w:r w:rsidR="009F1674">
              <w:rPr>
                <w:b w:val="0"/>
              </w:rPr>
              <w:t>--b-</w:t>
            </w:r>
          </w:p>
          <w:p w14:paraId="007F5762" w14:textId="4C89480D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A3C49DD" w14:textId="42B59E5E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B6FB77D" w14:textId="6F0C3762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0F74AF6" w14:textId="1EDBBDC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797D61" w14:textId="579F25EA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8F51614" w14:textId="75B84646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82C46E" w14:textId="0FA9874D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</w:tc>
        <w:tc>
          <w:tcPr>
            <w:tcW w:w="2394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6390" w:type="dxa"/>
          </w:tcPr>
          <w:p w14:paraId="1B3EEE94" w14:textId="30EA4CE6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001F5">
              <w:rPr>
                <w:rFonts w:asciiTheme="minorHAnsi" w:hAnsiTheme="minorHAnsi" w:cstheme="minorHAnsi"/>
                <w:bCs/>
              </w:rPr>
              <w:t>b4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="009001F5">
              <w:rPr>
                <w:rFonts w:asciiTheme="minorHAnsi" w:hAnsiTheme="minorHAnsi" w:cstheme="minorHAnsi"/>
                <w:b w:val="0"/>
              </w:rPr>
              <w:t>n</w:t>
            </w:r>
            <w:r w:rsidR="009001F5" w:rsidRPr="00BB7AEB">
              <w:rPr>
                <w:rFonts w:asciiTheme="minorHAnsi" w:hAnsiTheme="minorHAnsi" w:cstheme="minorHAnsi"/>
                <w:b w:val="0"/>
              </w:rPr>
              <w:t xml:space="preserve">ext, we push the black pawn to </w:t>
            </w:r>
            <w:r w:rsidR="009001F5" w:rsidRPr="009001F5">
              <w:rPr>
                <w:rFonts w:asciiTheme="minorHAnsi" w:hAnsiTheme="minorHAnsi" w:cstheme="minorHAnsi"/>
                <w:bCs/>
              </w:rPr>
              <w:t>g7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63A5AB18" w14:textId="2F7D9963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5A194B4" w14:textId="37DB0622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02D2A73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664C88F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36EF3E9" w14:textId="22721A5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129019F3" w14:textId="23EA455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D402CC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7ED9185" w14:textId="6201F221" w:rsidR="009001F5" w:rsidRPr="009001F5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D330CAA" w14:textId="33342615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001F5">
              <w:rPr>
                <w:rFonts w:asciiTheme="minorHAnsi" w:hAnsiTheme="minorHAnsi" w:cstheme="minorHAnsi"/>
                <w:bCs/>
              </w:rPr>
              <w:t>b5</w:t>
            </w:r>
            <w:r w:rsidR="009001F5">
              <w:rPr>
                <w:rFonts w:asciiTheme="minorHAnsi" w:hAnsiTheme="minorHAnsi" w:cstheme="minorHAnsi"/>
                <w:b w:val="0"/>
              </w:rPr>
              <w:t>, b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001F5">
              <w:rPr>
                <w:rFonts w:asciiTheme="minorHAnsi" w:hAnsiTheme="minorHAnsi" w:cstheme="minorHAnsi"/>
                <w:bCs/>
              </w:rPr>
              <w:t>g6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5C1639CB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5BB402AD" w14:textId="19EBF4CB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23D79033" w14:textId="69F1F2C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1FC3B6D7" w14:textId="4CB5CC3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24A266E" w14:textId="7E497F2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1B1190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21953C4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2A5C227" w14:textId="649F0574" w:rsidR="009001F5" w:rsidRPr="009001F5" w:rsidRDefault="009001F5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A797EAA" w14:textId="77777777" w:rsidR="00BB7AEB" w:rsidRP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>…</w:t>
            </w:r>
          </w:p>
          <w:p w14:paraId="4E243EAA" w14:textId="21FD46B5" w:rsidR="00F37BA2" w:rsidRPr="005A385F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001F5">
              <w:rPr>
                <w:rFonts w:asciiTheme="minorHAnsi" w:hAnsiTheme="minorHAnsi" w:cstheme="minorHAnsi"/>
                <w:bCs/>
              </w:rPr>
              <w:t>b8</w:t>
            </w:r>
            <w:r w:rsidRPr="00BB7AEB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056AB3" w:rsidRPr="005A385F" w14:paraId="02B15611" w14:textId="77777777" w:rsidTr="0076420D">
        <w:tc>
          <w:tcPr>
            <w:tcW w:w="1795" w:type="dxa"/>
          </w:tcPr>
          <w:p w14:paraId="71BECBC3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3" w:name="_Hlk505101742"/>
            <w:bookmarkEnd w:id="2"/>
            <w:r w:rsidRPr="00E977AD">
              <w:rPr>
                <w:b w:val="0"/>
              </w:rPr>
              <w:t>--------</w:t>
            </w:r>
          </w:p>
          <w:p w14:paraId="3F9BEE6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5C14C08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2329D05C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162B1571" w14:textId="0E77334E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977AD" w:rsidRPr="00E977AD">
              <w:rPr>
                <w:b w:val="0"/>
              </w:rPr>
              <w:t>-------</w:t>
            </w:r>
          </w:p>
          <w:p w14:paraId="0DE2567D" w14:textId="79237450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977AD" w:rsidRPr="00E977AD">
              <w:rPr>
                <w:b w:val="0"/>
              </w:rPr>
              <w:t>-------</w:t>
            </w:r>
          </w:p>
          <w:p w14:paraId="3F1CA2FF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w------</w:t>
            </w:r>
          </w:p>
          <w:p w14:paraId="34DE0213" w14:textId="48A5E335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  <w:tc>
          <w:tcPr>
            <w:tcW w:w="2394" w:type="dxa"/>
          </w:tcPr>
          <w:p w14:paraId="544EEF3D" w14:textId="5BE8252F" w:rsidR="00056AB3" w:rsidRPr="005A385F" w:rsidRDefault="00F37BA2" w:rsidP="00E50CF9">
            <w:pPr>
              <w:pStyle w:val="Code"/>
              <w:spacing w:before="0" w:after="0"/>
              <w:rPr>
                <w:b w:val="0"/>
              </w:rPr>
            </w:pPr>
            <w:r w:rsidRPr="00F37BA2">
              <w:rPr>
                <w:rStyle w:val="CodeChar"/>
              </w:rPr>
              <w:t>Game over! White capture on a3.</w:t>
            </w:r>
          </w:p>
        </w:tc>
        <w:tc>
          <w:tcPr>
            <w:tcW w:w="6390" w:type="dxa"/>
          </w:tcPr>
          <w:p w14:paraId="63F00D36" w14:textId="77777777" w:rsidR="00056AB3" w:rsidRDefault="0076420D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76420D">
              <w:rPr>
                <w:rFonts w:asciiTheme="minorHAnsi" w:hAnsiTheme="minorHAnsi" w:cstheme="minorHAnsi"/>
                <w:b w:val="0"/>
              </w:rPr>
              <w:t>Here white captures black</w:t>
            </w:r>
            <w:r w:rsidR="009001F5">
              <w:rPr>
                <w:rFonts w:asciiTheme="minorHAnsi" w:hAnsiTheme="minorHAnsi" w:cstheme="minorHAnsi"/>
                <w:b w:val="0"/>
              </w:rPr>
              <w:t xml:space="preserve"> on </w:t>
            </w:r>
            <w:r w:rsidR="009001F5" w:rsidRPr="009001F5">
              <w:rPr>
                <w:rFonts w:asciiTheme="minorHAnsi" w:hAnsiTheme="minorHAnsi" w:cstheme="minorHAnsi"/>
                <w:bCs/>
              </w:rPr>
              <w:t>a3</w:t>
            </w:r>
            <w:r w:rsidRPr="0076420D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0B37CBF4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7698025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09FA8D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81E0286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2539929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-</w:t>
            </w:r>
          </w:p>
          <w:p w14:paraId="1C278281" w14:textId="4C2055E0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E977AD">
              <w:rPr>
                <w:b w:val="0"/>
              </w:rPr>
              <w:t>-------</w:t>
            </w:r>
          </w:p>
          <w:p w14:paraId="32C642B7" w14:textId="6D93102D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</w:t>
            </w:r>
          </w:p>
          <w:p w14:paraId="733CE886" w14:textId="7AFA34A1" w:rsidR="009001F5" w:rsidRPr="0076420D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</w:tr>
      <w:bookmarkEnd w:id="3"/>
    </w:tbl>
    <w:p w14:paraId="683F878A" w14:textId="77777777" w:rsidR="00056AB3" w:rsidRPr="00634B90" w:rsidRDefault="00056AB3" w:rsidP="00056AB3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4B635" w14:textId="77777777" w:rsidR="00EB09D7" w:rsidRDefault="00EB09D7" w:rsidP="008068A2">
      <w:pPr>
        <w:spacing w:after="0" w:line="240" w:lineRule="auto"/>
      </w:pPr>
      <w:r>
        <w:separator/>
      </w:r>
    </w:p>
  </w:endnote>
  <w:endnote w:type="continuationSeparator" w:id="0">
    <w:p w14:paraId="6A5B7515" w14:textId="77777777" w:rsidR="00EB09D7" w:rsidRDefault="00EB09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EF712" w14:textId="77777777" w:rsidR="00EB09D7" w:rsidRDefault="00EB09D7" w:rsidP="008068A2">
      <w:pPr>
        <w:spacing w:after="0" w:line="240" w:lineRule="auto"/>
      </w:pPr>
      <w:r>
        <w:separator/>
      </w:r>
    </w:p>
  </w:footnote>
  <w:footnote w:type="continuationSeparator" w:id="0">
    <w:p w14:paraId="345B45FC" w14:textId="77777777" w:rsidR="00EB09D7" w:rsidRDefault="00EB09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5BB4A05"/>
    <w:multiLevelType w:val="multilevel"/>
    <w:tmpl w:val="DFE6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5369703">
    <w:abstractNumId w:val="6"/>
  </w:num>
  <w:num w:numId="2" w16cid:durableId="1376733947">
    <w:abstractNumId w:val="14"/>
  </w:num>
  <w:num w:numId="3" w16cid:durableId="962079137">
    <w:abstractNumId w:val="22"/>
  </w:num>
  <w:num w:numId="4" w16cid:durableId="284117492">
    <w:abstractNumId w:val="17"/>
  </w:num>
  <w:num w:numId="5" w16cid:durableId="1077901036">
    <w:abstractNumId w:val="1"/>
  </w:num>
  <w:num w:numId="6" w16cid:durableId="496846349">
    <w:abstractNumId w:val="7"/>
  </w:num>
  <w:num w:numId="7" w16cid:durableId="339704301">
    <w:abstractNumId w:val="10"/>
  </w:num>
  <w:num w:numId="8" w16cid:durableId="1026753940">
    <w:abstractNumId w:val="19"/>
  </w:num>
  <w:num w:numId="9" w16cid:durableId="612439246">
    <w:abstractNumId w:val="15"/>
  </w:num>
  <w:num w:numId="10" w16cid:durableId="1532767132">
    <w:abstractNumId w:val="3"/>
  </w:num>
  <w:num w:numId="11" w16cid:durableId="2131825625">
    <w:abstractNumId w:val="4"/>
  </w:num>
  <w:num w:numId="12" w16cid:durableId="1512375102">
    <w:abstractNumId w:val="8"/>
  </w:num>
  <w:num w:numId="13" w16cid:durableId="1961836868">
    <w:abstractNumId w:val="12"/>
  </w:num>
  <w:num w:numId="14" w16cid:durableId="1695113769">
    <w:abstractNumId w:val="18"/>
  </w:num>
  <w:num w:numId="15" w16cid:durableId="1551916680">
    <w:abstractNumId w:val="20"/>
  </w:num>
  <w:num w:numId="16" w16cid:durableId="1928691526">
    <w:abstractNumId w:val="21"/>
  </w:num>
  <w:num w:numId="17" w16cid:durableId="1234580517">
    <w:abstractNumId w:val="5"/>
  </w:num>
  <w:num w:numId="18" w16cid:durableId="174157574">
    <w:abstractNumId w:val="13"/>
  </w:num>
  <w:num w:numId="19" w16cid:durableId="405759527">
    <w:abstractNumId w:val="0"/>
  </w:num>
  <w:num w:numId="20" w16cid:durableId="1282685021">
    <w:abstractNumId w:val="2"/>
  </w:num>
  <w:num w:numId="21" w16cid:durableId="1703746727">
    <w:abstractNumId w:val="16"/>
  </w:num>
  <w:num w:numId="22" w16cid:durableId="90206191">
    <w:abstractNumId w:val="11"/>
  </w:num>
  <w:num w:numId="23" w16cid:durableId="133373337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qgUAvCpe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96A"/>
    <w:rsid w:val="00763912"/>
    <w:rsid w:val="0076420D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6C36"/>
    <w:rsid w:val="009D1805"/>
    <w:rsid w:val="009D23CB"/>
    <w:rsid w:val="009E1A09"/>
    <w:rsid w:val="009F1674"/>
    <w:rsid w:val="00A02545"/>
    <w:rsid w:val="00A025E6"/>
    <w:rsid w:val="00A05555"/>
    <w:rsid w:val="00A06D89"/>
    <w:rsid w:val="00A35790"/>
    <w:rsid w:val="00A45A89"/>
    <w:rsid w:val="00A47F12"/>
    <w:rsid w:val="00A60BB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DA4"/>
    <w:rsid w:val="00AE355A"/>
    <w:rsid w:val="00AE517E"/>
    <w:rsid w:val="00B148DD"/>
    <w:rsid w:val="00B22AD3"/>
    <w:rsid w:val="00B2472A"/>
    <w:rsid w:val="00B3647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E399E"/>
    <w:rsid w:val="00BF1775"/>
    <w:rsid w:val="00BF201D"/>
    <w:rsid w:val="00BF6155"/>
    <w:rsid w:val="00BF6F5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1318D"/>
    <w:rsid w:val="00E21FB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09D7"/>
    <w:rsid w:val="00EB7421"/>
    <w:rsid w:val="00EC36F5"/>
    <w:rsid w:val="00EC3E86"/>
    <w:rsid w:val="00EC5A4D"/>
    <w:rsid w:val="00EC7ECC"/>
    <w:rsid w:val="00ED0DEA"/>
    <w:rsid w:val="00ED73C4"/>
    <w:rsid w:val="00F20B48"/>
    <w:rsid w:val="00F258BA"/>
    <w:rsid w:val="00F27E9C"/>
    <w:rsid w:val="00F37BA2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C4A3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Emphasis"/>
    <w:basedOn w:val="a0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1747-7A3E-48F5-AB6B-59120A98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6T18:09:00Z</dcterms:created>
  <dcterms:modified xsi:type="dcterms:W3CDTF">2022-10-16T18:09:00Z</dcterms:modified>
  <cp:category>programming;education;software engineering;software development</cp:category>
</cp:coreProperties>
</file>